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3611" w:rsidRPr="00104B63" w:rsidRDefault="007D3611" w:rsidP="007D361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4"/>
          <w:lang w:val="en-US"/>
        </w:rPr>
        <w:t>Investigation of the Effects of Heavy Metal Pollution on Surface Waters Before and During the COVID-19 Lockdown Periods in Bursa</w:t>
      </w:r>
      <w:r w:rsidR="003E18C9">
        <w:rPr>
          <w:rFonts w:ascii="Times New Roman" w:hAnsi="Times New Roman" w:cs="Times New Roman"/>
          <w:b/>
          <w:sz w:val="24"/>
          <w:szCs w:val="24"/>
          <w:lang w:val="en-US"/>
        </w:rPr>
        <w:t>, Turkey</w:t>
      </w:r>
      <w:bookmarkStart w:id="0" w:name="_GoBack"/>
      <w:bookmarkEnd w:id="0"/>
    </w:p>
    <w:p w:rsidR="007D3611" w:rsidRPr="00104B63" w:rsidRDefault="007D3611" w:rsidP="007D361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D3611" w:rsidRPr="00104B63" w:rsidRDefault="007D3611" w:rsidP="007D361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Mehmet </w:t>
      </w:r>
      <w:proofErr w:type="spellStart"/>
      <w:r w:rsidRPr="00104B63">
        <w:rPr>
          <w:rFonts w:ascii="Times New Roman" w:hAnsi="Times New Roman" w:cs="Times New Roman"/>
          <w:sz w:val="24"/>
          <w:szCs w:val="24"/>
          <w:lang w:val="en-US"/>
        </w:rPr>
        <w:t>Ferhat</w:t>
      </w:r>
      <w:proofErr w:type="spellEnd"/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Sari</w:t>
      </w:r>
      <w:r w:rsidR="00A12EA2"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104B63">
        <w:rPr>
          <w:rFonts w:ascii="Times New Roman" w:hAnsi="Times New Roman" w:cs="Times New Roman"/>
          <w:sz w:val="24"/>
          <w:szCs w:val="24"/>
          <w:lang w:val="en-US"/>
        </w:rPr>
        <w:t>Fatma</w:t>
      </w:r>
      <w:proofErr w:type="spellEnd"/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04B63">
        <w:rPr>
          <w:rFonts w:ascii="Times New Roman" w:hAnsi="Times New Roman" w:cs="Times New Roman"/>
          <w:sz w:val="24"/>
          <w:szCs w:val="24"/>
          <w:lang w:val="en-US"/>
        </w:rPr>
        <w:t>Esen</w:t>
      </w:r>
      <w:proofErr w:type="spellEnd"/>
    </w:p>
    <w:p w:rsidR="007D3611" w:rsidRPr="00104B63" w:rsidRDefault="007D3611" w:rsidP="007D361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D3611" w:rsidRPr="00104B63" w:rsidRDefault="007D3611" w:rsidP="007D361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04B63">
        <w:rPr>
          <w:rFonts w:ascii="Times New Roman" w:hAnsi="Times New Roman" w:cs="Times New Roman"/>
          <w:sz w:val="24"/>
          <w:szCs w:val="24"/>
          <w:lang w:val="en-US"/>
        </w:rPr>
        <w:t>Department of Environmental Engineering, Faculty of Engineering, Bursa Uludag University 16059 Nilüfer/Bursa – Turkey</w:t>
      </w:r>
    </w:p>
    <w:p w:rsidR="007D3611" w:rsidRPr="00104B63" w:rsidRDefault="007D3611" w:rsidP="007D3611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7D3611" w:rsidRPr="00104B63" w:rsidRDefault="007D3611" w:rsidP="007D361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*Corresponding author: </w:t>
      </w:r>
      <w:hyperlink r:id="rId5" w:history="1">
        <w:r w:rsidR="00A12EA2">
          <w:rPr>
            <w:rStyle w:val="Kpr"/>
            <w:rFonts w:ascii="Times New Roman" w:hAnsi="Times New Roman" w:cs="Times New Roman"/>
            <w:sz w:val="24"/>
            <w:szCs w:val="24"/>
            <w:lang w:val="en-US"/>
          </w:rPr>
          <w:t>511904004</w:t>
        </w:r>
      </w:hyperlink>
      <w:r w:rsidR="00A12EA2">
        <w:rPr>
          <w:rStyle w:val="Kpr"/>
          <w:rFonts w:ascii="Times New Roman" w:hAnsi="Times New Roman" w:cs="Times New Roman"/>
          <w:sz w:val="24"/>
          <w:szCs w:val="24"/>
          <w:lang w:val="en-US"/>
        </w:rPr>
        <w:t>@ogr.uludag.edu.tr</w:t>
      </w:r>
    </w:p>
    <w:p w:rsidR="007D3611" w:rsidRPr="00104B63" w:rsidRDefault="007D3611" w:rsidP="007D361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04B63">
        <w:rPr>
          <w:rFonts w:ascii="Times New Roman" w:hAnsi="Times New Roman" w:cs="Times New Roman"/>
          <w:sz w:val="24"/>
          <w:szCs w:val="24"/>
          <w:lang w:val="en-US"/>
        </w:rPr>
        <w:t>Telephone Number: +90 (224) 294 20 28</w:t>
      </w:r>
    </w:p>
    <w:p w:rsidR="006F6372" w:rsidRPr="00104B63" w:rsidRDefault="006F6372" w:rsidP="007D361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F6372" w:rsidRPr="00104B63" w:rsidRDefault="006F6372" w:rsidP="006F6372">
      <w:pPr>
        <w:jc w:val="center"/>
        <w:rPr>
          <w:rFonts w:ascii="Times New Roman" w:hAnsi="Times New Roman" w:cs="Times New Roman"/>
          <w:b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>Supporting Information</w:t>
      </w:r>
    </w:p>
    <w:p w:rsidR="006F6372" w:rsidRPr="00104B63" w:rsidRDefault="006F6372" w:rsidP="006F6372">
      <w:pPr>
        <w:jc w:val="center"/>
        <w:rPr>
          <w:rFonts w:ascii="Times New Roman" w:hAnsi="Times New Roman" w:cs="Times New Roman"/>
          <w:sz w:val="24"/>
          <w:szCs w:val="28"/>
          <w:lang w:val="en-US"/>
        </w:rPr>
      </w:pPr>
    </w:p>
    <w:p w:rsidR="006F6372" w:rsidRPr="00104B63" w:rsidRDefault="006F6372" w:rsidP="006F6372">
      <w:pPr>
        <w:jc w:val="center"/>
        <w:rPr>
          <w:rFonts w:ascii="Times New Roman" w:hAnsi="Times New Roman" w:cs="Times New Roman"/>
          <w:b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>Content</w:t>
      </w:r>
    </w:p>
    <w:p w:rsidR="006F6372" w:rsidRPr="00104B63" w:rsidRDefault="006F6372" w:rsidP="006F6372">
      <w:pPr>
        <w:rPr>
          <w:rFonts w:ascii="Times New Roman" w:hAnsi="Times New Roman" w:cs="Times New Roman"/>
          <w:b/>
          <w:sz w:val="24"/>
          <w:szCs w:val="28"/>
          <w:lang w:val="en-US"/>
        </w:rPr>
      </w:pPr>
    </w:p>
    <w:p w:rsidR="006F6372" w:rsidRPr="00104B63" w:rsidRDefault="006F6372" w:rsidP="006F6372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1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I, S</w:t>
      </w:r>
      <w:r w:rsidR="00607E78" w:rsidRPr="00104B6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and MAC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Pr="00104B63">
        <w:rPr>
          <w:rFonts w:ascii="Times New Roman" w:hAnsi="Times New Roman" w:cs="Times New Roman"/>
          <w:sz w:val="24"/>
          <w:szCs w:val="28"/>
          <w:lang w:val="en-US"/>
        </w:rPr>
        <w:t xml:space="preserve">values </w:t>
      </w:r>
      <w:r w:rsidR="000B6311" w:rsidRPr="00104B63">
        <w:rPr>
          <w:rFonts w:ascii="Times New Roman" w:hAnsi="Times New Roman" w:cs="Times New Roman"/>
          <w:sz w:val="24"/>
          <w:szCs w:val="28"/>
          <w:lang w:val="en-US"/>
        </w:rPr>
        <w:t>(mg/L)</w:t>
      </w:r>
    </w:p>
    <w:p w:rsidR="00DE07DE" w:rsidRDefault="00DE07DE" w:rsidP="00DE07D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2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gestio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adults before the COVID-19 lockdown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3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gestio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adults during the COVID-19 lockdown period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4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dermal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adults before the COVID-19 lockdown period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5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dermal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adults during the COVID-19 lockdown period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6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gestio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children before the COVID-19 lockdown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7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gestio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children during the COVID-19 lockdown period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8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dermal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children before the COVID-19 lockdown period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9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dermal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children during the COVID-19 lockdown period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10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HI values for adults before the COVID-19 lockdown period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>Table S1</w:t>
      </w:r>
      <w:r>
        <w:rPr>
          <w:rFonts w:ascii="Times New Roman" w:hAnsi="Times New Roman" w:cs="Times New Roman"/>
          <w:b/>
          <w:sz w:val="24"/>
          <w:szCs w:val="28"/>
          <w:lang w:val="en-US"/>
        </w:rPr>
        <w:t>1</w:t>
      </w: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The total HI values for adults </w:t>
      </w:r>
      <w:r>
        <w:rPr>
          <w:rFonts w:ascii="Times New Roman" w:hAnsi="Times New Roman" w:cs="Times New Roman"/>
          <w:sz w:val="24"/>
          <w:szCs w:val="24"/>
          <w:lang w:val="en-US"/>
        </w:rPr>
        <w:t>during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the COVID-19 lockdown period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>Table S1</w:t>
      </w:r>
      <w:r>
        <w:rPr>
          <w:rFonts w:ascii="Times New Roman" w:hAnsi="Times New Roman" w:cs="Times New Roman"/>
          <w:b/>
          <w:sz w:val="24"/>
          <w:szCs w:val="28"/>
          <w:lang w:val="en-US"/>
        </w:rPr>
        <w:t>2</w:t>
      </w: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The total HI values for </w:t>
      </w:r>
      <w:r>
        <w:rPr>
          <w:rFonts w:ascii="Times New Roman" w:hAnsi="Times New Roman" w:cs="Times New Roman"/>
          <w:sz w:val="24"/>
          <w:szCs w:val="24"/>
          <w:lang w:val="en-US"/>
        </w:rPr>
        <w:t>childre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before the COVID-19 lockdown period</w:t>
      </w:r>
    </w:p>
    <w:p w:rsidR="00DE07DE" w:rsidRPr="00104B63" w:rsidRDefault="00DE07DE" w:rsidP="00DE07DE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>Table S1</w:t>
      </w:r>
      <w:r>
        <w:rPr>
          <w:rFonts w:ascii="Times New Roman" w:hAnsi="Times New Roman" w:cs="Times New Roman"/>
          <w:b/>
          <w:sz w:val="24"/>
          <w:szCs w:val="28"/>
          <w:lang w:val="en-US"/>
        </w:rPr>
        <w:t>3</w:t>
      </w: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The total HI values for </w:t>
      </w:r>
      <w:r>
        <w:rPr>
          <w:rFonts w:ascii="Times New Roman" w:hAnsi="Times New Roman" w:cs="Times New Roman"/>
          <w:sz w:val="24"/>
          <w:szCs w:val="24"/>
          <w:lang w:val="en-US"/>
        </w:rPr>
        <w:t>childre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uring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the COVID-19 lockdown period</w:t>
      </w:r>
    </w:p>
    <w:p w:rsidR="006F6372" w:rsidRPr="00104B63" w:rsidRDefault="006F6372" w:rsidP="006F6372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lastRenderedPageBreak/>
        <w:t xml:space="preserve">Table S1. </w:t>
      </w:r>
      <w:r w:rsidR="000B6311" w:rsidRPr="00104B63">
        <w:rPr>
          <w:rFonts w:ascii="Times New Roman" w:hAnsi="Times New Roman" w:cs="Times New Roman"/>
          <w:sz w:val="24"/>
          <w:szCs w:val="24"/>
          <w:lang w:val="en-US"/>
        </w:rPr>
        <w:t>I, S,</w:t>
      </w:r>
      <w:r w:rsidR="000B6311"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="000B6311" w:rsidRPr="00104B63">
        <w:rPr>
          <w:rFonts w:ascii="Times New Roman" w:hAnsi="Times New Roman" w:cs="Times New Roman"/>
          <w:sz w:val="24"/>
          <w:szCs w:val="24"/>
          <w:lang w:val="en-US"/>
        </w:rPr>
        <w:t>and MAC</w:t>
      </w:r>
      <w:r w:rsidR="000B6311"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="000B6311" w:rsidRPr="00104B63">
        <w:rPr>
          <w:rFonts w:ascii="Times New Roman" w:hAnsi="Times New Roman" w:cs="Times New Roman"/>
          <w:sz w:val="24"/>
          <w:szCs w:val="28"/>
          <w:lang w:val="en-US"/>
        </w:rPr>
        <w:t>values (mg/L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43"/>
        <w:gridCol w:w="872"/>
        <w:gridCol w:w="1148"/>
        <w:gridCol w:w="1162"/>
        <w:gridCol w:w="1147"/>
        <w:gridCol w:w="1206"/>
        <w:gridCol w:w="1105"/>
        <w:gridCol w:w="1105"/>
      </w:tblGrid>
      <w:tr w:rsidR="006F6372" w:rsidRPr="00104B63" w:rsidTr="006F6372">
        <w:tc>
          <w:tcPr>
            <w:tcW w:w="1543" w:type="dxa"/>
            <w:vAlign w:val="center"/>
          </w:tcPr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72" w:type="dxa"/>
            <w:vAlign w:val="center"/>
          </w:tcPr>
          <w:p w:rsidR="006F6372" w:rsidRPr="00104B63" w:rsidRDefault="006F6372" w:rsidP="006F6372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e</w:t>
            </w:r>
            <w:r w:rsidR="000B6311" w:rsidRPr="00104B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</w:p>
        </w:tc>
        <w:tc>
          <w:tcPr>
            <w:tcW w:w="1148" w:type="dxa"/>
            <w:vAlign w:val="center"/>
          </w:tcPr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n</w:t>
            </w:r>
            <w:r w:rsidR="000B6311" w:rsidRPr="00104B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</w:p>
        </w:tc>
        <w:tc>
          <w:tcPr>
            <w:tcW w:w="1162" w:type="dxa"/>
            <w:vAlign w:val="center"/>
          </w:tcPr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</w:t>
            </w:r>
            <w:r w:rsidR="000B6311" w:rsidRPr="00104B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</w:p>
        </w:tc>
        <w:tc>
          <w:tcPr>
            <w:tcW w:w="1147" w:type="dxa"/>
            <w:vAlign w:val="center"/>
          </w:tcPr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</w:t>
            </w:r>
            <w:r w:rsidR="00FC3522" w:rsidRPr="00104B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**</w:t>
            </w:r>
          </w:p>
        </w:tc>
        <w:tc>
          <w:tcPr>
            <w:tcW w:w="1206" w:type="dxa"/>
            <w:vAlign w:val="center"/>
          </w:tcPr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r</w:t>
            </w:r>
            <w:r w:rsidR="00342A7E" w:rsidRPr="00104B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*</w:t>
            </w:r>
          </w:p>
        </w:tc>
        <w:tc>
          <w:tcPr>
            <w:tcW w:w="1105" w:type="dxa"/>
            <w:vAlign w:val="center"/>
          </w:tcPr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i</w:t>
            </w:r>
            <w:r w:rsidR="000B6311" w:rsidRPr="00104B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</w:p>
        </w:tc>
        <w:tc>
          <w:tcPr>
            <w:tcW w:w="1105" w:type="dxa"/>
            <w:vAlign w:val="center"/>
          </w:tcPr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n</w:t>
            </w:r>
            <w:r w:rsidR="000B6311" w:rsidRPr="00104B63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*</w:t>
            </w:r>
          </w:p>
        </w:tc>
      </w:tr>
      <w:tr w:rsidR="006F6372" w:rsidRPr="00104B63" w:rsidTr="006F6372">
        <w:tc>
          <w:tcPr>
            <w:tcW w:w="1543" w:type="dxa"/>
            <w:vAlign w:val="center"/>
          </w:tcPr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deal values for heavy metals (mg/L)</w:t>
            </w:r>
          </w:p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I)</w:t>
            </w:r>
          </w:p>
        </w:tc>
        <w:tc>
          <w:tcPr>
            <w:tcW w:w="872" w:type="dxa"/>
            <w:vAlign w:val="center"/>
          </w:tcPr>
          <w:p w:rsidR="006F6372" w:rsidRPr="00104B63" w:rsidRDefault="00DF3550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</w:t>
            </w:r>
          </w:p>
        </w:tc>
        <w:tc>
          <w:tcPr>
            <w:tcW w:w="1148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</w:t>
            </w:r>
          </w:p>
        </w:tc>
        <w:tc>
          <w:tcPr>
            <w:tcW w:w="1162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147" w:type="dxa"/>
            <w:vAlign w:val="center"/>
          </w:tcPr>
          <w:p w:rsidR="006F6372" w:rsidRPr="00104B63" w:rsidRDefault="00342A7E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3</w:t>
            </w:r>
          </w:p>
        </w:tc>
        <w:tc>
          <w:tcPr>
            <w:tcW w:w="1206" w:type="dxa"/>
            <w:vAlign w:val="center"/>
          </w:tcPr>
          <w:p w:rsidR="006F6372" w:rsidRPr="00104B63" w:rsidRDefault="00342A7E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5</w:t>
            </w:r>
          </w:p>
        </w:tc>
        <w:tc>
          <w:tcPr>
            <w:tcW w:w="1105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7</w:t>
            </w:r>
          </w:p>
        </w:tc>
        <w:tc>
          <w:tcPr>
            <w:tcW w:w="1105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6F6372" w:rsidRPr="00104B63" w:rsidTr="006F6372">
        <w:tc>
          <w:tcPr>
            <w:tcW w:w="1543" w:type="dxa"/>
            <w:vAlign w:val="center"/>
          </w:tcPr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andard values for heavy metals (mg/L)</w:t>
            </w:r>
          </w:p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S)</w:t>
            </w:r>
          </w:p>
        </w:tc>
        <w:tc>
          <w:tcPr>
            <w:tcW w:w="872" w:type="dxa"/>
            <w:vAlign w:val="center"/>
          </w:tcPr>
          <w:p w:rsidR="006F6372" w:rsidRPr="00104B63" w:rsidRDefault="00DF3550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</w:t>
            </w:r>
          </w:p>
        </w:tc>
        <w:tc>
          <w:tcPr>
            <w:tcW w:w="1148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</w:t>
            </w:r>
          </w:p>
        </w:tc>
        <w:tc>
          <w:tcPr>
            <w:tcW w:w="1162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147" w:type="dxa"/>
            <w:vAlign w:val="center"/>
          </w:tcPr>
          <w:p w:rsidR="006F6372" w:rsidRPr="00104B63" w:rsidRDefault="00342A7E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</w:t>
            </w:r>
          </w:p>
        </w:tc>
        <w:tc>
          <w:tcPr>
            <w:tcW w:w="1206" w:type="dxa"/>
            <w:vAlign w:val="center"/>
          </w:tcPr>
          <w:p w:rsidR="006F6372" w:rsidRPr="00104B63" w:rsidRDefault="00342A7E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</w:t>
            </w:r>
          </w:p>
        </w:tc>
        <w:tc>
          <w:tcPr>
            <w:tcW w:w="1105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105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</w:tr>
      <w:tr w:rsidR="006F6372" w:rsidRPr="00104B63" w:rsidTr="006F6372">
        <w:tc>
          <w:tcPr>
            <w:tcW w:w="1543" w:type="dxa"/>
            <w:vAlign w:val="center"/>
          </w:tcPr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ximum permissible concentration of the heavy metals</w:t>
            </w:r>
          </w:p>
          <w:p w:rsidR="006F6372" w:rsidRPr="00104B63" w:rsidRDefault="006F6372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MAC) (mg/L)</w:t>
            </w:r>
          </w:p>
        </w:tc>
        <w:tc>
          <w:tcPr>
            <w:tcW w:w="872" w:type="dxa"/>
            <w:vAlign w:val="center"/>
          </w:tcPr>
          <w:p w:rsidR="006F6372" w:rsidRPr="00104B63" w:rsidRDefault="00DF3550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</w:t>
            </w:r>
          </w:p>
        </w:tc>
        <w:tc>
          <w:tcPr>
            <w:tcW w:w="1148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</w:t>
            </w:r>
          </w:p>
        </w:tc>
        <w:tc>
          <w:tcPr>
            <w:tcW w:w="1162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147" w:type="dxa"/>
            <w:vAlign w:val="center"/>
          </w:tcPr>
          <w:p w:rsidR="006F6372" w:rsidRPr="00104B63" w:rsidRDefault="00342A7E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5</w:t>
            </w:r>
          </w:p>
        </w:tc>
        <w:tc>
          <w:tcPr>
            <w:tcW w:w="1206" w:type="dxa"/>
            <w:vAlign w:val="center"/>
          </w:tcPr>
          <w:p w:rsidR="006F6372" w:rsidRPr="00104B63" w:rsidRDefault="00342A7E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5</w:t>
            </w:r>
          </w:p>
        </w:tc>
        <w:tc>
          <w:tcPr>
            <w:tcW w:w="1105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7</w:t>
            </w:r>
          </w:p>
        </w:tc>
        <w:tc>
          <w:tcPr>
            <w:tcW w:w="1105" w:type="dxa"/>
            <w:vAlign w:val="center"/>
          </w:tcPr>
          <w:p w:rsidR="006F6372" w:rsidRPr="00104B63" w:rsidRDefault="000B6311" w:rsidP="006F63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</w:tr>
    </w:tbl>
    <w:p w:rsidR="006F6372" w:rsidRPr="00104B63" w:rsidRDefault="00FC3522" w:rsidP="00FC3522">
      <w:pPr>
        <w:spacing w:after="0" w:line="360" w:lineRule="auto"/>
        <w:rPr>
          <w:rFonts w:ascii="Times New Roman" w:hAnsi="Times New Roman" w:cs="Times New Roman"/>
          <w:b/>
          <w:sz w:val="20"/>
          <w:szCs w:val="16"/>
          <w:lang w:val="en-US"/>
        </w:rPr>
      </w:pPr>
      <w:r w:rsidRPr="00104B63">
        <w:rPr>
          <w:rFonts w:ascii="Times New Roman" w:hAnsi="Times New Roman" w:cs="Times New Roman"/>
          <w:b/>
          <w:sz w:val="20"/>
          <w:szCs w:val="16"/>
          <w:lang w:val="en-US"/>
        </w:rPr>
        <w:t>*</w:t>
      </w:r>
      <w:proofErr w:type="spellStart"/>
      <w:r w:rsidRPr="00104B63">
        <w:rPr>
          <w:rFonts w:ascii="Times New Roman" w:hAnsi="Times New Roman" w:cs="Times New Roman"/>
          <w:noProof/>
          <w:sz w:val="20"/>
          <w:szCs w:val="16"/>
          <w:lang w:val="en-US"/>
        </w:rPr>
        <w:t>Ustaoğlu</w:t>
      </w:r>
      <w:proofErr w:type="spellEnd"/>
      <w:r w:rsidRPr="00104B63">
        <w:rPr>
          <w:rFonts w:ascii="Times New Roman" w:hAnsi="Times New Roman" w:cs="Times New Roman"/>
          <w:noProof/>
          <w:sz w:val="20"/>
          <w:szCs w:val="16"/>
          <w:lang w:val="en-US"/>
        </w:rPr>
        <w:t xml:space="preserve"> and Aydın,</w:t>
      </w:r>
      <w:r w:rsidR="00F1167E" w:rsidRPr="00104B63">
        <w:rPr>
          <w:rFonts w:ascii="Times New Roman" w:hAnsi="Times New Roman" w:cs="Times New Roman"/>
          <w:noProof/>
          <w:sz w:val="20"/>
          <w:szCs w:val="16"/>
          <w:lang w:val="en-US"/>
        </w:rPr>
        <w:t xml:space="preserve"> (</w:t>
      </w:r>
      <w:r w:rsidRPr="00104B63">
        <w:rPr>
          <w:rFonts w:ascii="Times New Roman" w:hAnsi="Times New Roman" w:cs="Times New Roman"/>
          <w:noProof/>
          <w:sz w:val="20"/>
          <w:szCs w:val="16"/>
          <w:lang w:val="en-US"/>
        </w:rPr>
        <w:t>2020</w:t>
      </w:r>
      <w:r w:rsidR="00F1167E" w:rsidRPr="00104B63">
        <w:rPr>
          <w:rFonts w:ascii="Times New Roman" w:hAnsi="Times New Roman" w:cs="Times New Roman"/>
          <w:noProof/>
          <w:sz w:val="20"/>
          <w:szCs w:val="16"/>
          <w:lang w:val="en-US"/>
        </w:rPr>
        <w:t>)</w:t>
      </w:r>
    </w:p>
    <w:p w:rsidR="00E376F3" w:rsidRPr="00104B63" w:rsidRDefault="00342A7E" w:rsidP="00FC3522">
      <w:pPr>
        <w:spacing w:after="0" w:line="360" w:lineRule="auto"/>
        <w:rPr>
          <w:rFonts w:ascii="Times New Roman" w:hAnsi="Times New Roman" w:cs="Times New Roman"/>
          <w:sz w:val="20"/>
          <w:szCs w:val="16"/>
        </w:rPr>
      </w:pPr>
      <w:r w:rsidRPr="00104B63">
        <w:rPr>
          <w:rFonts w:ascii="Times New Roman" w:hAnsi="Times New Roman" w:cs="Times New Roman"/>
          <w:sz w:val="20"/>
          <w:szCs w:val="16"/>
        </w:rPr>
        <w:t xml:space="preserve">** </w:t>
      </w:r>
      <w:proofErr w:type="spellStart"/>
      <w:r w:rsidR="00FC3522" w:rsidRPr="00104B63">
        <w:rPr>
          <w:rFonts w:ascii="Times New Roman" w:hAnsi="Times New Roman" w:cs="Times New Roman"/>
          <w:sz w:val="20"/>
          <w:szCs w:val="16"/>
        </w:rPr>
        <w:t>Rezaei</w:t>
      </w:r>
      <w:proofErr w:type="spellEnd"/>
      <w:r w:rsidR="00FC3522" w:rsidRPr="00104B63">
        <w:rPr>
          <w:rFonts w:ascii="Times New Roman" w:hAnsi="Times New Roman" w:cs="Times New Roman"/>
          <w:sz w:val="20"/>
          <w:szCs w:val="16"/>
        </w:rPr>
        <w:t xml:space="preserve"> et al. (2019)</w:t>
      </w:r>
    </w:p>
    <w:p w:rsidR="00FC3522" w:rsidRPr="00104B63" w:rsidRDefault="00FC3522" w:rsidP="00FC3522">
      <w:pPr>
        <w:spacing w:after="0" w:line="360" w:lineRule="auto"/>
        <w:rPr>
          <w:rFonts w:ascii="Times New Roman" w:hAnsi="Times New Roman" w:cs="Times New Roman"/>
          <w:sz w:val="20"/>
          <w:szCs w:val="16"/>
        </w:rPr>
      </w:pPr>
      <w:r w:rsidRPr="00104B63">
        <w:rPr>
          <w:rFonts w:ascii="Times New Roman" w:hAnsi="Times New Roman" w:cs="Times New Roman"/>
          <w:sz w:val="20"/>
          <w:szCs w:val="16"/>
        </w:rPr>
        <w:t>*** Kumar et al. (2019)</w:t>
      </w:r>
    </w:p>
    <w:p w:rsidR="00D53EA6" w:rsidRDefault="00D53EA6" w:rsidP="00FC3522">
      <w:pPr>
        <w:spacing w:after="0" w:line="360" w:lineRule="auto"/>
        <w:rPr>
          <w:rFonts w:ascii="Times New Roman" w:hAnsi="Times New Roman" w:cs="Times New Roman"/>
          <w:sz w:val="20"/>
          <w:szCs w:val="16"/>
        </w:rPr>
      </w:pPr>
    </w:p>
    <w:p w:rsidR="00104B63" w:rsidRDefault="00104B63" w:rsidP="00FC3522">
      <w:pPr>
        <w:spacing w:after="0" w:line="360" w:lineRule="auto"/>
        <w:rPr>
          <w:rFonts w:ascii="Times New Roman" w:hAnsi="Times New Roman" w:cs="Times New Roman"/>
          <w:sz w:val="20"/>
          <w:szCs w:val="16"/>
        </w:rPr>
      </w:pPr>
    </w:p>
    <w:p w:rsidR="00104B63" w:rsidRDefault="00104B63" w:rsidP="00FC3522">
      <w:pPr>
        <w:spacing w:after="0" w:line="360" w:lineRule="auto"/>
        <w:rPr>
          <w:rFonts w:ascii="Times New Roman" w:hAnsi="Times New Roman" w:cs="Times New Roman"/>
          <w:sz w:val="20"/>
          <w:szCs w:val="16"/>
        </w:rPr>
      </w:pPr>
    </w:p>
    <w:p w:rsidR="00104B63" w:rsidRDefault="00104B63" w:rsidP="00FC3522">
      <w:pPr>
        <w:spacing w:after="0" w:line="360" w:lineRule="auto"/>
        <w:rPr>
          <w:rFonts w:ascii="Times New Roman" w:hAnsi="Times New Roman" w:cs="Times New Roman"/>
          <w:sz w:val="20"/>
          <w:szCs w:val="16"/>
        </w:rPr>
      </w:pPr>
    </w:p>
    <w:p w:rsidR="00104B63" w:rsidRDefault="00104B63" w:rsidP="00FC3522">
      <w:pPr>
        <w:spacing w:after="0" w:line="360" w:lineRule="auto"/>
        <w:rPr>
          <w:rFonts w:ascii="Times New Roman" w:hAnsi="Times New Roman" w:cs="Times New Roman"/>
          <w:sz w:val="20"/>
          <w:szCs w:val="16"/>
        </w:rPr>
      </w:pPr>
    </w:p>
    <w:p w:rsidR="00104B63" w:rsidRDefault="00104B63" w:rsidP="00FC3522">
      <w:pPr>
        <w:spacing w:after="0" w:line="360" w:lineRule="auto"/>
        <w:rPr>
          <w:rFonts w:ascii="Times New Roman" w:hAnsi="Times New Roman" w:cs="Times New Roman"/>
          <w:sz w:val="20"/>
          <w:szCs w:val="16"/>
        </w:rPr>
      </w:pPr>
    </w:p>
    <w:p w:rsidR="00104B63" w:rsidRPr="00104B63" w:rsidRDefault="00104B63" w:rsidP="00FC3522">
      <w:pPr>
        <w:spacing w:after="0" w:line="360" w:lineRule="auto"/>
        <w:rPr>
          <w:rFonts w:ascii="Times New Roman" w:hAnsi="Times New Roman" w:cs="Times New Roman"/>
          <w:sz w:val="20"/>
          <w:szCs w:val="16"/>
        </w:rPr>
      </w:pPr>
    </w:p>
    <w:p w:rsidR="00D53EA6" w:rsidRPr="00104B63" w:rsidRDefault="00D53EA6" w:rsidP="00D53EA6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2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gestio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adults before the COVID-19 lockdown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LCR</w:t>
            </w:r>
            <w:r w:rsidRPr="00104B63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ingestion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4E-01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6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9E-01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7E-04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3E-04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0E-01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6E-02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9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3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5E-04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E-01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1E-02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6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4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1E-04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0E-02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1E-03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8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9E-04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E-02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3E-03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3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9E-04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2E-03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0E-02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4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3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5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5E-04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6E-03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9E-02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5E-02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7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3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1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20E-03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4E-02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7E-02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3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8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1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9E-04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3E-03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2E-02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5E-03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4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0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5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7E-03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0E-03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9E-02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1E-02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4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1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1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67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4E-03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6E-03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9E-02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5E-02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8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6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8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0E-03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7E-02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4E-01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4E-01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4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5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9E-01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3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6E-03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E-02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7E-01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3E-02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4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6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E-03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3E-03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7E-02</w:t>
            </w:r>
          </w:p>
        </w:tc>
      </w:tr>
      <w:tr w:rsidR="00D53EA6" w:rsidRPr="00104B63" w:rsidTr="00D53EA6">
        <w:tc>
          <w:tcPr>
            <w:tcW w:w="925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5E-02</w:t>
            </w:r>
          </w:p>
        </w:tc>
        <w:tc>
          <w:tcPr>
            <w:tcW w:w="1011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7E-03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41E-02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3E-04</w:t>
            </w:r>
          </w:p>
        </w:tc>
        <w:tc>
          <w:tcPr>
            <w:tcW w:w="953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5E-04</w:t>
            </w:r>
          </w:p>
        </w:tc>
        <w:tc>
          <w:tcPr>
            <w:tcW w:w="1350" w:type="dxa"/>
            <w:vAlign w:val="center"/>
          </w:tcPr>
          <w:p w:rsidR="00D53EA6" w:rsidRPr="00104B63" w:rsidRDefault="00D53EA6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8E-02</w:t>
            </w:r>
          </w:p>
        </w:tc>
      </w:tr>
    </w:tbl>
    <w:p w:rsidR="00FC3522" w:rsidRPr="00104B63" w:rsidRDefault="00FC3522">
      <w:pPr>
        <w:rPr>
          <w:rFonts w:ascii="Times New Roman" w:hAnsi="Times New Roman" w:cs="Times New Roman"/>
        </w:rPr>
      </w:pPr>
    </w:p>
    <w:p w:rsidR="002059EA" w:rsidRPr="00104B63" w:rsidRDefault="002059EA">
      <w:pPr>
        <w:rPr>
          <w:rFonts w:ascii="Times New Roman" w:hAnsi="Times New Roman" w:cs="Times New Roman"/>
        </w:rPr>
      </w:pPr>
    </w:p>
    <w:p w:rsidR="002059EA" w:rsidRPr="00104B63" w:rsidRDefault="002059EA" w:rsidP="002059EA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lastRenderedPageBreak/>
        <w:t xml:space="preserve">Table S3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gestio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adults during the COVID-19 lockdown period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LCR</w:t>
            </w:r>
            <w:r w:rsidRPr="00104B63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ingestion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7E-03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59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3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E-02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49E-03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1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5E-02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1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6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4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1E-04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0E-02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1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2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7E-02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5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4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42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40E-02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66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3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7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E-01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1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E-03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4E-03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6E-01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11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8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9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1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21E-03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2E-02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2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1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57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4E-03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0E-01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94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9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8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3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E-03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3E-03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0E-01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66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73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7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E-01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1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E-03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64E-03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6E-01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7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5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8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7E-03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9E-02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1E-01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.D.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8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3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.D.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0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0E-03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8E-02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2E-02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1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5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4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5E-03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6E-03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2E-01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6E-02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5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0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7E-04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7E-02</w:t>
            </w:r>
          </w:p>
        </w:tc>
      </w:tr>
    </w:tbl>
    <w:p w:rsidR="002059EA" w:rsidRPr="00104B63" w:rsidRDefault="002059EA" w:rsidP="002059EA">
      <w:pPr>
        <w:rPr>
          <w:rFonts w:ascii="Times New Roman" w:hAnsi="Times New Roman" w:cs="Times New Roman"/>
        </w:rPr>
      </w:pPr>
      <w:r w:rsidRPr="00104B63">
        <w:rPr>
          <w:rFonts w:ascii="Times New Roman" w:hAnsi="Times New Roman" w:cs="Times New Roman"/>
          <w:b/>
        </w:rPr>
        <w:t>N.D</w:t>
      </w:r>
      <w:proofErr w:type="gramStart"/>
      <w:r w:rsidRPr="00104B63">
        <w:rPr>
          <w:rFonts w:ascii="Times New Roman" w:hAnsi="Times New Roman" w:cs="Times New Roman"/>
        </w:rPr>
        <w:t>.:</w:t>
      </w:r>
      <w:proofErr w:type="gramEnd"/>
      <w:r w:rsidRPr="00104B63">
        <w:rPr>
          <w:rFonts w:ascii="Times New Roman" w:hAnsi="Times New Roman" w:cs="Times New Roman"/>
        </w:rPr>
        <w:t xml:space="preserve">  Not Detection</w:t>
      </w: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A0B42" w:rsidRPr="00104B63" w:rsidRDefault="00FA0B42">
      <w:pPr>
        <w:rPr>
          <w:rFonts w:ascii="Times New Roman" w:hAnsi="Times New Roman" w:cs="Times New Roman"/>
        </w:rPr>
      </w:pPr>
    </w:p>
    <w:p w:rsidR="00FA0B42" w:rsidRPr="00104B63" w:rsidRDefault="00FA0B42">
      <w:pPr>
        <w:rPr>
          <w:rFonts w:ascii="Times New Roman" w:hAnsi="Times New Roman" w:cs="Times New Roman"/>
        </w:rPr>
      </w:pPr>
    </w:p>
    <w:p w:rsidR="002059EA" w:rsidRPr="00104B63" w:rsidRDefault="002059EA" w:rsidP="002059EA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4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dermal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adults before the COVID-19 lockdown period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ILCR</w:t>
            </w:r>
            <w:r w:rsidRPr="00104B63">
              <w:rPr>
                <w:rFonts w:ascii="Times New Roman" w:hAnsi="Times New Roman" w:cs="Times New Roman"/>
                <w:sz w:val="18"/>
                <w:szCs w:val="24"/>
                <w:vertAlign w:val="subscript"/>
                <w:lang w:val="en-US"/>
              </w:rPr>
              <w:t>dermal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8E-03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21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8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1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0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4E-03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4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0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06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3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5E-03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7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3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6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3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6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2E-05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0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3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6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5E-05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8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3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43E-05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8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17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8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4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15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7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90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4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0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7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7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4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0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3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5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2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1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8E-05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4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9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3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53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9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0E-01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4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34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9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77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3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9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6E-01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70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1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94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54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4E-05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9E-04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1E-01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5E-03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2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3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30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8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1E-05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10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62E-02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85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4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5E-03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6E-03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92E-01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6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5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90E-02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27E-04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7E-02</w:t>
            </w:r>
          </w:p>
        </w:tc>
      </w:tr>
    </w:tbl>
    <w:p w:rsidR="00FC3522" w:rsidRPr="00104B63" w:rsidRDefault="00FC3522">
      <w:pPr>
        <w:rPr>
          <w:rFonts w:ascii="Times New Roman" w:hAnsi="Times New Roman" w:cs="Times New Roman"/>
        </w:rPr>
      </w:pPr>
    </w:p>
    <w:p w:rsidR="00FA0B42" w:rsidRPr="00104B63" w:rsidRDefault="00FA0B42">
      <w:pPr>
        <w:rPr>
          <w:rFonts w:ascii="Times New Roman" w:hAnsi="Times New Roman" w:cs="Times New Roman"/>
        </w:rPr>
      </w:pPr>
    </w:p>
    <w:p w:rsidR="00FA0B42" w:rsidRPr="00104B63" w:rsidRDefault="00FA0B42">
      <w:pPr>
        <w:rPr>
          <w:rFonts w:ascii="Times New Roman" w:hAnsi="Times New Roman" w:cs="Times New Roman"/>
        </w:rPr>
      </w:pPr>
    </w:p>
    <w:p w:rsidR="00FA0B42" w:rsidRPr="00104B63" w:rsidRDefault="00FA0B42">
      <w:pPr>
        <w:rPr>
          <w:rFonts w:ascii="Times New Roman" w:hAnsi="Times New Roman" w:cs="Times New Roman"/>
        </w:rPr>
      </w:pPr>
    </w:p>
    <w:p w:rsidR="002059EA" w:rsidRPr="00104B63" w:rsidRDefault="002059EA" w:rsidP="002059EA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lastRenderedPageBreak/>
        <w:t xml:space="preserve">Table S5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dermal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adults during the COVID-19 lockdown period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ILCR</w:t>
            </w:r>
            <w:r w:rsidRPr="00104B63">
              <w:rPr>
                <w:rFonts w:ascii="Times New Roman" w:hAnsi="Times New Roman" w:cs="Times New Roman"/>
                <w:sz w:val="18"/>
                <w:szCs w:val="24"/>
                <w:vertAlign w:val="subscript"/>
                <w:lang w:val="en-US"/>
              </w:rPr>
              <w:t>dermal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31E-05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66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3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1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9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9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3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97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7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3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6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3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36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83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7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8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3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9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78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1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36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3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40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E-03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2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6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3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8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5E-03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6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42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3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03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9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58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74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64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93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2E-03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84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3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94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86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84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3E-03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E-03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72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6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5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3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8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85E-03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00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3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0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67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42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3E-05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42E-04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11E-03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N.D.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58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01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N.D.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39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0E-05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04E-04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17E-04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E-03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5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0E-03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9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35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5E-05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E-03</w:t>
            </w:r>
          </w:p>
        </w:tc>
      </w:tr>
      <w:tr w:rsidR="002059EA" w:rsidRPr="00104B63" w:rsidTr="002059EA">
        <w:tc>
          <w:tcPr>
            <w:tcW w:w="925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4E-04</w:t>
            </w:r>
          </w:p>
        </w:tc>
        <w:tc>
          <w:tcPr>
            <w:tcW w:w="1011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5E-05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24E-04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5E-06</w:t>
            </w:r>
          </w:p>
        </w:tc>
        <w:tc>
          <w:tcPr>
            <w:tcW w:w="101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953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3E-06</w:t>
            </w:r>
          </w:p>
        </w:tc>
        <w:tc>
          <w:tcPr>
            <w:tcW w:w="1350" w:type="dxa"/>
            <w:vAlign w:val="center"/>
          </w:tcPr>
          <w:p w:rsidR="002059EA" w:rsidRPr="00104B63" w:rsidRDefault="002059EA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E-03</w:t>
            </w:r>
          </w:p>
        </w:tc>
      </w:tr>
    </w:tbl>
    <w:p w:rsidR="002059EA" w:rsidRPr="00104B63" w:rsidRDefault="002059EA" w:rsidP="002059EA">
      <w:pPr>
        <w:rPr>
          <w:rFonts w:ascii="Times New Roman" w:hAnsi="Times New Roman" w:cs="Times New Roman"/>
        </w:rPr>
      </w:pPr>
      <w:r w:rsidRPr="00104B63">
        <w:rPr>
          <w:rFonts w:ascii="Times New Roman" w:hAnsi="Times New Roman" w:cs="Times New Roman"/>
          <w:b/>
        </w:rPr>
        <w:t>N.D</w:t>
      </w:r>
      <w:proofErr w:type="gramStart"/>
      <w:r w:rsidRPr="00104B63">
        <w:rPr>
          <w:rFonts w:ascii="Times New Roman" w:hAnsi="Times New Roman" w:cs="Times New Roman"/>
        </w:rPr>
        <w:t>.:</w:t>
      </w:r>
      <w:proofErr w:type="gramEnd"/>
      <w:r w:rsidRPr="00104B63">
        <w:rPr>
          <w:rFonts w:ascii="Times New Roman" w:hAnsi="Times New Roman" w:cs="Times New Roman"/>
        </w:rPr>
        <w:t xml:space="preserve">  Not Detection</w:t>
      </w: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A0B42" w:rsidRPr="00104B63" w:rsidRDefault="00FA0B42">
      <w:pPr>
        <w:rPr>
          <w:rFonts w:ascii="Times New Roman" w:hAnsi="Times New Roman" w:cs="Times New Roman"/>
        </w:rPr>
      </w:pPr>
    </w:p>
    <w:p w:rsidR="00FA0B42" w:rsidRPr="00104B63" w:rsidRDefault="00FA0B42">
      <w:pPr>
        <w:rPr>
          <w:rFonts w:ascii="Times New Roman" w:hAnsi="Times New Roman" w:cs="Times New Roman"/>
        </w:rPr>
      </w:pPr>
    </w:p>
    <w:p w:rsidR="00FA0B42" w:rsidRPr="00104B63" w:rsidRDefault="00FA0B42" w:rsidP="00FA0B42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6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gestio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children before the COVID-19 lockdown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LCR</w:t>
            </w:r>
            <w:r w:rsidRPr="00104B63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ingestion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2E-02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66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7E-02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32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2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56E-02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84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13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22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72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40E-03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1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8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53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44E-03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4E-04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27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94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19E-04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6E-04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4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94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89E-04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6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99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58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70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72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57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7E-03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5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2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4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51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76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4E-03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0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32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3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53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94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23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31E-03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81E-04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0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78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74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4E-04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87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7E-03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8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05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51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4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32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9E-04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9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45E-03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98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76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84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9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67E-04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17E-03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0E-02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5E-02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3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74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14E-02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4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7E-04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74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26E-02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1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49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0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9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30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4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56E-03</w:t>
            </w:r>
          </w:p>
        </w:tc>
      </w:tr>
      <w:tr w:rsidR="00FA0B42" w:rsidRPr="00104B63" w:rsidTr="00FA0B42">
        <w:trPr>
          <w:jc w:val="center"/>
        </w:trPr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5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5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1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2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74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26E-03</w:t>
            </w:r>
          </w:p>
        </w:tc>
      </w:tr>
    </w:tbl>
    <w:p w:rsidR="00FA0B42" w:rsidRPr="00104B63" w:rsidRDefault="00FA0B42" w:rsidP="00FA0B42">
      <w:pPr>
        <w:rPr>
          <w:rFonts w:ascii="Times New Roman" w:hAnsi="Times New Roman" w:cs="Times New Roman"/>
        </w:rPr>
      </w:pPr>
    </w:p>
    <w:p w:rsidR="00FA0B42" w:rsidRPr="00104B63" w:rsidRDefault="00FA0B42" w:rsidP="00FA0B42">
      <w:pPr>
        <w:rPr>
          <w:rFonts w:ascii="Times New Roman" w:hAnsi="Times New Roman" w:cs="Times New Roman"/>
        </w:rPr>
      </w:pPr>
    </w:p>
    <w:p w:rsidR="00FA0B42" w:rsidRPr="00104B63" w:rsidRDefault="00FA0B42" w:rsidP="00FA0B42">
      <w:pPr>
        <w:rPr>
          <w:rFonts w:ascii="Times New Roman" w:hAnsi="Times New Roman" w:cs="Times New Roman"/>
        </w:rPr>
      </w:pPr>
    </w:p>
    <w:p w:rsidR="00FA0B42" w:rsidRPr="00104B63" w:rsidRDefault="00FA0B42" w:rsidP="00FA0B42">
      <w:pPr>
        <w:rPr>
          <w:rFonts w:ascii="Times New Roman" w:hAnsi="Times New Roman" w:cs="Times New Roman"/>
        </w:rPr>
      </w:pPr>
    </w:p>
    <w:p w:rsidR="00FA0B42" w:rsidRPr="00104B63" w:rsidRDefault="00FA0B42" w:rsidP="00FA0B42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lastRenderedPageBreak/>
        <w:t xml:space="preserve">Table S7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ngestio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children during the COVID-19 lockdown period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LCR</w:t>
            </w:r>
            <w:r w:rsidRPr="00104B63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ingestion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44E-04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91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1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33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00E-04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5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97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4E-03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1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8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53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44E-03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48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0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58E-03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9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1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2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0E-03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97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9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5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43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53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30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0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6E-02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56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1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55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51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59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20E-03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20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2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24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16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2E-02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72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03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24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14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49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22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1E-02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97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9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5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43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53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30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0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6E-02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83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58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09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7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1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44E-04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77E-03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8E-02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N.D.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1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24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N.D.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78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6E-04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1E-03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1E-03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35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0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47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07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3E-04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9E-04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8E-02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4E-03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91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04E-03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-05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5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48E-03</w:t>
            </w:r>
          </w:p>
        </w:tc>
      </w:tr>
    </w:tbl>
    <w:p w:rsidR="00FA0B42" w:rsidRPr="00104B63" w:rsidRDefault="00FA0B42" w:rsidP="00FA0B42">
      <w:pPr>
        <w:rPr>
          <w:rFonts w:ascii="Times New Roman" w:hAnsi="Times New Roman" w:cs="Times New Roman"/>
        </w:rPr>
      </w:pPr>
      <w:r w:rsidRPr="00104B63">
        <w:rPr>
          <w:rFonts w:ascii="Times New Roman" w:hAnsi="Times New Roman" w:cs="Times New Roman"/>
          <w:b/>
        </w:rPr>
        <w:t>N.D</w:t>
      </w:r>
      <w:proofErr w:type="gramStart"/>
      <w:r w:rsidRPr="00104B63">
        <w:rPr>
          <w:rFonts w:ascii="Times New Roman" w:hAnsi="Times New Roman" w:cs="Times New Roman"/>
        </w:rPr>
        <w:t>.:</w:t>
      </w:r>
      <w:proofErr w:type="gramEnd"/>
      <w:r w:rsidRPr="00104B63">
        <w:rPr>
          <w:rFonts w:ascii="Times New Roman" w:hAnsi="Times New Roman" w:cs="Times New Roman"/>
        </w:rPr>
        <w:t xml:space="preserve">  Not Detection</w:t>
      </w:r>
    </w:p>
    <w:p w:rsidR="00FA0B42" w:rsidRPr="00104B63" w:rsidRDefault="00FA0B42" w:rsidP="00FA0B42">
      <w:pPr>
        <w:rPr>
          <w:rFonts w:ascii="Times New Roman" w:hAnsi="Times New Roman" w:cs="Times New Roman"/>
        </w:rPr>
      </w:pPr>
    </w:p>
    <w:p w:rsidR="00FA0B42" w:rsidRPr="00104B63" w:rsidRDefault="00FA0B42" w:rsidP="00FA0B42">
      <w:pPr>
        <w:rPr>
          <w:rFonts w:ascii="Times New Roman" w:hAnsi="Times New Roman" w:cs="Times New Roman"/>
        </w:rPr>
      </w:pPr>
    </w:p>
    <w:p w:rsidR="00FA0B42" w:rsidRPr="00104B63" w:rsidRDefault="00FA0B42" w:rsidP="00FA0B42">
      <w:pPr>
        <w:rPr>
          <w:rFonts w:ascii="Times New Roman" w:hAnsi="Times New Roman" w:cs="Times New Roman"/>
        </w:rPr>
      </w:pPr>
    </w:p>
    <w:p w:rsidR="00FA0B42" w:rsidRPr="00104B63" w:rsidRDefault="00FA0B42" w:rsidP="00FA0B42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8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dermal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children before the COVID-19 lockdown period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LCR</w:t>
            </w:r>
            <w:r w:rsidRPr="00104B63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dermal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4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81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15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9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23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2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61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12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62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88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7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0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81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0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5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89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31E-06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23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3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9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5E-06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6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3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13E-06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3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83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6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7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92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8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35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11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37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6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0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92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05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9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5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6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0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4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48E-06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8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98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92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00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39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51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30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83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0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54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23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92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35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23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27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2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61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35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48E-06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3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6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0E-04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09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92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12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6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2E-06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65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5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25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8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9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8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9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1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35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11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15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59E-05</w:t>
            </w:r>
          </w:p>
        </w:tc>
      </w:tr>
    </w:tbl>
    <w:p w:rsidR="00FA0B42" w:rsidRDefault="00FA0B42" w:rsidP="00FA0B42">
      <w:pPr>
        <w:rPr>
          <w:rFonts w:ascii="Times New Roman" w:hAnsi="Times New Roman" w:cs="Times New Roman"/>
        </w:rPr>
      </w:pPr>
    </w:p>
    <w:p w:rsidR="00104B63" w:rsidRDefault="00104B63" w:rsidP="00FA0B42">
      <w:pPr>
        <w:rPr>
          <w:rFonts w:ascii="Times New Roman" w:hAnsi="Times New Roman" w:cs="Times New Roman"/>
        </w:rPr>
      </w:pPr>
    </w:p>
    <w:p w:rsidR="00104B63" w:rsidRPr="00104B63" w:rsidRDefault="00104B63" w:rsidP="00FA0B42">
      <w:pPr>
        <w:rPr>
          <w:rFonts w:ascii="Times New Roman" w:hAnsi="Times New Roman" w:cs="Times New Roman"/>
        </w:rPr>
      </w:pPr>
    </w:p>
    <w:p w:rsidR="00FA0B42" w:rsidRPr="00104B63" w:rsidRDefault="00FA0B42" w:rsidP="00FA0B42">
      <w:pPr>
        <w:rPr>
          <w:rFonts w:ascii="Times New Roman" w:hAnsi="Times New Roman" w:cs="Times New Roman"/>
        </w:rPr>
      </w:pPr>
    </w:p>
    <w:p w:rsidR="00FA0B42" w:rsidRPr="00104B63" w:rsidRDefault="00FA0B42" w:rsidP="00FA0B42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lastRenderedPageBreak/>
        <w:t xml:space="preserve">Table S9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ILCR</w:t>
      </w:r>
      <w:r w:rsidRPr="00104B6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dermal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values for children during the COVID-19 lockdown period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LCR</w:t>
            </w:r>
            <w:r w:rsidRPr="00104B63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dermal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02E-06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29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3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3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2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87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1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3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0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0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81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0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5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89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2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7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23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3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11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1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2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12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3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88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6E-04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5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35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8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3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9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4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23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2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0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5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59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05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42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10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7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0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35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88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6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50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54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7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01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6E-04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5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35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8E-04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3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9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50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5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3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35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23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01E-06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18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9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N.D.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27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73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N.D.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98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4E-06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3E-05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66E-05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7E-04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7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44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94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00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02E-06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7E-04</w:t>
            </w:r>
          </w:p>
        </w:tc>
      </w:tr>
      <w:tr w:rsidR="00FA0B42" w:rsidRPr="00104B63" w:rsidTr="00FA0B42">
        <w:tc>
          <w:tcPr>
            <w:tcW w:w="925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29E-05</w:t>
            </w:r>
          </w:p>
        </w:tc>
        <w:tc>
          <w:tcPr>
            <w:tcW w:w="1011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71E-06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90E-05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7</w:t>
            </w:r>
          </w:p>
        </w:tc>
        <w:tc>
          <w:tcPr>
            <w:tcW w:w="101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5E-07</w:t>
            </w:r>
          </w:p>
        </w:tc>
        <w:tc>
          <w:tcPr>
            <w:tcW w:w="953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81E-07</w:t>
            </w:r>
          </w:p>
        </w:tc>
        <w:tc>
          <w:tcPr>
            <w:tcW w:w="1350" w:type="dxa"/>
            <w:vAlign w:val="center"/>
          </w:tcPr>
          <w:p w:rsidR="00FA0B42" w:rsidRPr="00104B63" w:rsidRDefault="00FA0B42" w:rsidP="00FA0B4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9E-04</w:t>
            </w:r>
          </w:p>
        </w:tc>
      </w:tr>
    </w:tbl>
    <w:p w:rsidR="00FA0B42" w:rsidRPr="00104B63" w:rsidRDefault="00FA0B42" w:rsidP="00FA0B42">
      <w:pPr>
        <w:rPr>
          <w:rFonts w:ascii="Times New Roman" w:hAnsi="Times New Roman" w:cs="Times New Roman"/>
        </w:rPr>
      </w:pPr>
      <w:r w:rsidRPr="00104B63">
        <w:rPr>
          <w:rFonts w:ascii="Times New Roman" w:hAnsi="Times New Roman" w:cs="Times New Roman"/>
          <w:b/>
        </w:rPr>
        <w:t>N.D</w:t>
      </w:r>
      <w:proofErr w:type="gramStart"/>
      <w:r w:rsidRPr="00104B63">
        <w:rPr>
          <w:rFonts w:ascii="Times New Roman" w:hAnsi="Times New Roman" w:cs="Times New Roman"/>
        </w:rPr>
        <w:t>.:</w:t>
      </w:r>
      <w:proofErr w:type="gramEnd"/>
      <w:r w:rsidRPr="00104B63">
        <w:rPr>
          <w:rFonts w:ascii="Times New Roman" w:hAnsi="Times New Roman" w:cs="Times New Roman"/>
        </w:rPr>
        <w:t xml:space="preserve">  Not Detection</w:t>
      </w:r>
    </w:p>
    <w:p w:rsidR="00104B63" w:rsidRDefault="00104B63" w:rsidP="00FA0B42">
      <w:pPr>
        <w:rPr>
          <w:rFonts w:ascii="Times New Roman" w:hAnsi="Times New Roman" w:cs="Times New Roman"/>
        </w:rPr>
      </w:pPr>
    </w:p>
    <w:p w:rsidR="00104B63" w:rsidRDefault="00104B63" w:rsidP="00FA0B42">
      <w:pPr>
        <w:rPr>
          <w:rFonts w:ascii="Times New Roman" w:hAnsi="Times New Roman" w:cs="Times New Roman"/>
        </w:rPr>
      </w:pPr>
    </w:p>
    <w:p w:rsidR="00104B63" w:rsidRDefault="00104B63" w:rsidP="00FA0B42">
      <w:pPr>
        <w:rPr>
          <w:rFonts w:ascii="Times New Roman" w:hAnsi="Times New Roman" w:cs="Times New Roman"/>
        </w:rPr>
      </w:pPr>
    </w:p>
    <w:p w:rsidR="00104B63" w:rsidRDefault="00104B63" w:rsidP="00FA0B42">
      <w:pPr>
        <w:rPr>
          <w:rFonts w:ascii="Times New Roman" w:hAnsi="Times New Roman" w:cs="Times New Roman"/>
        </w:rPr>
      </w:pPr>
    </w:p>
    <w:p w:rsidR="00104B63" w:rsidRPr="00104B63" w:rsidRDefault="00104B63" w:rsidP="00FA0B42">
      <w:pPr>
        <w:rPr>
          <w:rFonts w:ascii="Times New Roman" w:hAnsi="Times New Roman" w:cs="Times New Roman"/>
        </w:rPr>
      </w:pPr>
    </w:p>
    <w:p w:rsidR="00104B63" w:rsidRPr="00104B63" w:rsidRDefault="00104B63" w:rsidP="00104B63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Table S10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>The total HI values for adults before the COVID-19 lockdown period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otal HI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4E+00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70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44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12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97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13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93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98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7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5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58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6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03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7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28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5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42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2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2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4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36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9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05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2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4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3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3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45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76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1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69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46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20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8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2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03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51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5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2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11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3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9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42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5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2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14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6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95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60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4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9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2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9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50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1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3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65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24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12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1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3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2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10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2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6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67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1E+00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06E-01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7E+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9E+00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8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57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44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0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99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56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2E+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8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7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03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3E+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0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2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6E+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0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1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47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3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65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7E+00</w:t>
            </w:r>
          </w:p>
        </w:tc>
      </w:tr>
    </w:tbl>
    <w:p w:rsidR="00104B63" w:rsidRPr="00104B63" w:rsidRDefault="00104B63" w:rsidP="00FA0B42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104B63" w:rsidRPr="00104B63" w:rsidRDefault="00104B63" w:rsidP="00104B63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lastRenderedPageBreak/>
        <w:t>Table S1</w:t>
      </w:r>
      <w:r>
        <w:rPr>
          <w:rFonts w:ascii="Times New Roman" w:hAnsi="Times New Roman" w:cs="Times New Roman"/>
          <w:b/>
          <w:sz w:val="24"/>
          <w:szCs w:val="28"/>
          <w:lang w:val="en-US"/>
        </w:rPr>
        <w:t>1</w:t>
      </w: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The total HI values for adults </w:t>
      </w:r>
      <w:r>
        <w:rPr>
          <w:rFonts w:ascii="Times New Roman" w:hAnsi="Times New Roman" w:cs="Times New Roman"/>
          <w:sz w:val="24"/>
          <w:szCs w:val="24"/>
          <w:lang w:val="en-US"/>
        </w:rPr>
        <w:t>during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the COVID-19 lockdown period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otal HI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52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7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0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5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4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02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6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94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0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5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4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0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3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7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12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5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1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6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44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0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6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2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4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8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0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05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2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4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5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39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5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0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2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40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2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5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7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5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5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56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6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8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9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12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1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7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8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42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27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94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1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08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2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7E+00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0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95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03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23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34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47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6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3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1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53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5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84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9E-01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5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.D.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4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54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.D.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7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42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2E-01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70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05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92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38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49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09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7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91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13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7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2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9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43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5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97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8E+00</w:t>
            </w:r>
          </w:p>
        </w:tc>
      </w:tr>
    </w:tbl>
    <w:p w:rsidR="00104B63" w:rsidRPr="00104B63" w:rsidRDefault="00104B63" w:rsidP="00104B63">
      <w:pPr>
        <w:rPr>
          <w:rFonts w:ascii="Times New Roman" w:hAnsi="Times New Roman" w:cs="Times New Roman"/>
        </w:rPr>
      </w:pPr>
      <w:r w:rsidRPr="00104B63">
        <w:rPr>
          <w:rFonts w:ascii="Times New Roman" w:hAnsi="Times New Roman" w:cs="Times New Roman"/>
          <w:b/>
        </w:rPr>
        <w:t>N.D</w:t>
      </w:r>
      <w:proofErr w:type="gramStart"/>
      <w:r w:rsidRPr="00104B63">
        <w:rPr>
          <w:rFonts w:ascii="Times New Roman" w:hAnsi="Times New Roman" w:cs="Times New Roman"/>
        </w:rPr>
        <w:t>.:</w:t>
      </w:r>
      <w:proofErr w:type="gramEnd"/>
      <w:r w:rsidRPr="00104B63">
        <w:rPr>
          <w:rFonts w:ascii="Times New Roman" w:hAnsi="Times New Roman" w:cs="Times New Roman"/>
        </w:rPr>
        <w:t xml:space="preserve">  Not Detection</w:t>
      </w: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104B63" w:rsidRPr="00104B63" w:rsidRDefault="00104B63" w:rsidP="00104B63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>Table S1</w:t>
      </w:r>
      <w:r>
        <w:rPr>
          <w:rFonts w:ascii="Times New Roman" w:hAnsi="Times New Roman" w:cs="Times New Roman"/>
          <w:b/>
          <w:sz w:val="24"/>
          <w:szCs w:val="28"/>
          <w:lang w:val="en-US"/>
        </w:rPr>
        <w:t>2</w:t>
      </w: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The total HI values for </w:t>
      </w:r>
      <w:r>
        <w:rPr>
          <w:rFonts w:ascii="Times New Roman" w:hAnsi="Times New Roman" w:cs="Times New Roman"/>
          <w:sz w:val="24"/>
          <w:szCs w:val="24"/>
          <w:lang w:val="en-US"/>
        </w:rPr>
        <w:t>childre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before the COVID-19 lockdown period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otal HI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34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4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6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4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4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0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52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8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2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21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45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07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85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8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4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51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5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7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33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4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1E-04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4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39E-03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7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8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4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1E-04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0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6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17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22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2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00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26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6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6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9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7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4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8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4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9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52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4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2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42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4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71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3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47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39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98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2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17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7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0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72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35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17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62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05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9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4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12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76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0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49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6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09E-01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20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87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4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8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7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04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5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54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45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4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54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75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97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94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44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95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90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46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52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23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2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12E-01</w:t>
            </w:r>
          </w:p>
        </w:tc>
      </w:tr>
    </w:tbl>
    <w:p w:rsidR="00104B63" w:rsidRPr="00104B63" w:rsidRDefault="00104B63" w:rsidP="00104B63">
      <w:pPr>
        <w:rPr>
          <w:rFonts w:ascii="Times New Roman" w:hAnsi="Times New Roman" w:cs="Times New Roman"/>
        </w:rPr>
      </w:pPr>
    </w:p>
    <w:p w:rsidR="00104B63" w:rsidRDefault="00104B63" w:rsidP="00104B63">
      <w:pPr>
        <w:rPr>
          <w:rFonts w:ascii="Times New Roman" w:hAnsi="Times New Roman" w:cs="Times New Roman"/>
        </w:rPr>
      </w:pPr>
    </w:p>
    <w:p w:rsidR="00104B63" w:rsidRDefault="00104B63" w:rsidP="00104B63">
      <w:pPr>
        <w:rPr>
          <w:rFonts w:ascii="Times New Roman" w:hAnsi="Times New Roman" w:cs="Times New Roman"/>
        </w:rPr>
      </w:pPr>
    </w:p>
    <w:p w:rsidR="00104B63" w:rsidRPr="00104B63" w:rsidRDefault="00104B63" w:rsidP="00104B63">
      <w:pPr>
        <w:rPr>
          <w:rFonts w:ascii="Times New Roman" w:hAnsi="Times New Roman" w:cs="Times New Roman"/>
        </w:rPr>
      </w:pPr>
    </w:p>
    <w:p w:rsidR="00104B63" w:rsidRPr="00104B63" w:rsidRDefault="00104B63" w:rsidP="00104B63">
      <w:pPr>
        <w:rPr>
          <w:rFonts w:ascii="Times New Roman" w:hAnsi="Times New Roman" w:cs="Times New Roman"/>
          <w:sz w:val="24"/>
          <w:szCs w:val="28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>Table S1</w:t>
      </w:r>
      <w:r>
        <w:rPr>
          <w:rFonts w:ascii="Times New Roman" w:hAnsi="Times New Roman" w:cs="Times New Roman"/>
          <w:b/>
          <w:sz w:val="24"/>
          <w:szCs w:val="28"/>
          <w:lang w:val="en-US"/>
        </w:rPr>
        <w:t>3</w:t>
      </w:r>
      <w:r w:rsidRPr="00104B63">
        <w:rPr>
          <w:rFonts w:ascii="Times New Roman" w:hAnsi="Times New Roman" w:cs="Times New Roman"/>
          <w:b/>
          <w:sz w:val="24"/>
          <w:szCs w:val="28"/>
          <w:lang w:val="en-US"/>
        </w:rPr>
        <w:t xml:space="preserve">. 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The total HI values for </w:t>
      </w:r>
      <w:r w:rsidR="00DE07DE">
        <w:rPr>
          <w:rFonts w:ascii="Times New Roman" w:hAnsi="Times New Roman" w:cs="Times New Roman"/>
          <w:sz w:val="24"/>
          <w:szCs w:val="24"/>
          <w:lang w:val="en-US"/>
        </w:rPr>
        <w:t>children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uring</w:t>
      </w:r>
      <w:r w:rsidRPr="00104B63">
        <w:rPr>
          <w:rFonts w:ascii="Times New Roman" w:hAnsi="Times New Roman" w:cs="Times New Roman"/>
          <w:sz w:val="24"/>
          <w:szCs w:val="24"/>
          <w:lang w:val="en-US"/>
        </w:rPr>
        <w:t xml:space="preserve"> the COVID-19 lockdown period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5"/>
        <w:gridCol w:w="1009"/>
        <w:gridCol w:w="1011"/>
        <w:gridCol w:w="1010"/>
        <w:gridCol w:w="1010"/>
        <w:gridCol w:w="1010"/>
        <w:gridCol w:w="1010"/>
        <w:gridCol w:w="953"/>
        <w:gridCol w:w="1350"/>
      </w:tblGrid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n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l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r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i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n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otal HI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6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28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38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8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1E-04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03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8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10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2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8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1E-04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71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2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6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37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8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16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65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4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2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22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80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4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1E-04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60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5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23E-03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7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8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4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01E-04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1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6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91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5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46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4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93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78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7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19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7.54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0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8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6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68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8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51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57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25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4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13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56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9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72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88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36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46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41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51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64E-01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0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55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97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47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09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2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64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67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53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1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26E-02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74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1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2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2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8.23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2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.D.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56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2E-02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.D.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98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1E-01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64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5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3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93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80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9.88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03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77E+00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5.23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62E-02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62E+00</w:t>
            </w:r>
          </w:p>
        </w:tc>
      </w:tr>
      <w:tr w:rsidR="00104B63" w:rsidRPr="00104B63" w:rsidTr="00104B63">
        <w:tc>
          <w:tcPr>
            <w:tcW w:w="925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S14</w:t>
            </w:r>
          </w:p>
        </w:tc>
        <w:tc>
          <w:tcPr>
            <w:tcW w:w="1009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36E-01</w:t>
            </w:r>
          </w:p>
        </w:tc>
        <w:tc>
          <w:tcPr>
            <w:tcW w:w="1011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4.77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6.17E-03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42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3.01E-01</w:t>
            </w:r>
          </w:p>
        </w:tc>
        <w:tc>
          <w:tcPr>
            <w:tcW w:w="101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18E-02</w:t>
            </w:r>
          </w:p>
        </w:tc>
        <w:tc>
          <w:tcPr>
            <w:tcW w:w="953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2.88E-03</w:t>
            </w:r>
          </w:p>
        </w:tc>
        <w:tc>
          <w:tcPr>
            <w:tcW w:w="1350" w:type="dxa"/>
            <w:vAlign w:val="center"/>
          </w:tcPr>
          <w:p w:rsidR="00104B63" w:rsidRPr="00104B63" w:rsidRDefault="00104B63" w:rsidP="00104B6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04B63">
              <w:rPr>
                <w:rFonts w:ascii="Times New Roman" w:hAnsi="Times New Roman" w:cs="Times New Roman"/>
                <w:sz w:val="18"/>
                <w:szCs w:val="18"/>
              </w:rPr>
              <w:t>1.28E+00</w:t>
            </w:r>
          </w:p>
        </w:tc>
      </w:tr>
    </w:tbl>
    <w:p w:rsidR="00104B63" w:rsidRPr="00104B63" w:rsidRDefault="00104B63" w:rsidP="00104B63">
      <w:pPr>
        <w:rPr>
          <w:rFonts w:ascii="Times New Roman" w:hAnsi="Times New Roman" w:cs="Times New Roman"/>
        </w:rPr>
      </w:pPr>
      <w:r w:rsidRPr="00104B63">
        <w:rPr>
          <w:rFonts w:ascii="Times New Roman" w:hAnsi="Times New Roman" w:cs="Times New Roman"/>
          <w:b/>
        </w:rPr>
        <w:t>N.D</w:t>
      </w:r>
      <w:proofErr w:type="gramStart"/>
      <w:r w:rsidRPr="00104B63">
        <w:rPr>
          <w:rFonts w:ascii="Times New Roman" w:hAnsi="Times New Roman" w:cs="Times New Roman"/>
        </w:rPr>
        <w:t>.:</w:t>
      </w:r>
      <w:proofErr w:type="gramEnd"/>
      <w:r w:rsidRPr="00104B63">
        <w:rPr>
          <w:rFonts w:ascii="Times New Roman" w:hAnsi="Times New Roman" w:cs="Times New Roman"/>
        </w:rPr>
        <w:t xml:space="preserve">  Not Detection</w:t>
      </w: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Default="00FC3522">
      <w:pPr>
        <w:rPr>
          <w:rFonts w:ascii="Times New Roman" w:hAnsi="Times New Roman" w:cs="Times New Roman"/>
        </w:rPr>
      </w:pPr>
    </w:p>
    <w:p w:rsidR="00104B63" w:rsidRDefault="00104B63">
      <w:pPr>
        <w:rPr>
          <w:rFonts w:ascii="Times New Roman" w:hAnsi="Times New Roman" w:cs="Times New Roman"/>
        </w:rPr>
      </w:pPr>
    </w:p>
    <w:p w:rsidR="00104B63" w:rsidRDefault="00104B63">
      <w:pPr>
        <w:rPr>
          <w:rFonts w:ascii="Times New Roman" w:hAnsi="Times New Roman" w:cs="Times New Roman"/>
        </w:rPr>
      </w:pPr>
    </w:p>
    <w:p w:rsidR="00104B63" w:rsidRDefault="00104B63">
      <w:pPr>
        <w:rPr>
          <w:rFonts w:ascii="Times New Roman" w:hAnsi="Times New Roman" w:cs="Times New Roman"/>
        </w:rPr>
      </w:pPr>
    </w:p>
    <w:p w:rsidR="00104B63" w:rsidRDefault="00104B63">
      <w:pPr>
        <w:rPr>
          <w:rFonts w:ascii="Times New Roman" w:hAnsi="Times New Roman" w:cs="Times New Roman"/>
        </w:rPr>
      </w:pPr>
    </w:p>
    <w:p w:rsidR="00104B63" w:rsidRDefault="00104B63">
      <w:pPr>
        <w:rPr>
          <w:rFonts w:ascii="Times New Roman" w:hAnsi="Times New Roman" w:cs="Times New Roman"/>
        </w:rPr>
      </w:pPr>
    </w:p>
    <w:p w:rsidR="00104B63" w:rsidRDefault="00104B63">
      <w:pPr>
        <w:rPr>
          <w:rFonts w:ascii="Times New Roman" w:hAnsi="Times New Roman" w:cs="Times New Roman"/>
        </w:rPr>
      </w:pPr>
    </w:p>
    <w:p w:rsidR="00104B63" w:rsidRDefault="00104B63">
      <w:pPr>
        <w:rPr>
          <w:rFonts w:ascii="Times New Roman" w:hAnsi="Times New Roman" w:cs="Times New Roman"/>
        </w:rPr>
      </w:pPr>
    </w:p>
    <w:p w:rsidR="00104B63" w:rsidRDefault="00104B63">
      <w:pPr>
        <w:rPr>
          <w:rFonts w:ascii="Times New Roman" w:hAnsi="Times New Roman" w:cs="Times New Roman"/>
        </w:rPr>
      </w:pPr>
    </w:p>
    <w:p w:rsidR="00104B63" w:rsidRPr="00104B63" w:rsidRDefault="00104B63">
      <w:pPr>
        <w:rPr>
          <w:rFonts w:ascii="Times New Roman" w:hAnsi="Times New Roman" w:cs="Times New Roman"/>
        </w:rPr>
      </w:pPr>
    </w:p>
    <w:p w:rsidR="00FC3522" w:rsidRPr="00104B63" w:rsidRDefault="00FC3522">
      <w:pPr>
        <w:rPr>
          <w:rFonts w:ascii="Times New Roman" w:hAnsi="Times New Roman" w:cs="Times New Roman"/>
        </w:rPr>
      </w:pPr>
    </w:p>
    <w:p w:rsidR="00FC3522" w:rsidRPr="00104B63" w:rsidRDefault="00FC3522" w:rsidP="00FC3522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04B63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References</w:t>
      </w:r>
    </w:p>
    <w:p w:rsidR="00FC3522" w:rsidRPr="00104B63" w:rsidRDefault="00FC3522" w:rsidP="00FC3522">
      <w:pPr>
        <w:rPr>
          <w:rFonts w:ascii="Times New Roman" w:hAnsi="Times New Roman" w:cs="Times New Roman"/>
          <w:b/>
          <w:sz w:val="24"/>
          <w:szCs w:val="24"/>
        </w:rPr>
      </w:pPr>
    </w:p>
    <w:p w:rsidR="00FC3522" w:rsidRPr="00104B63" w:rsidRDefault="00FC3522" w:rsidP="005B1746">
      <w:pPr>
        <w:widowControl w:val="0"/>
        <w:autoSpaceDE w:val="0"/>
        <w:autoSpaceDN w:val="0"/>
        <w:adjustRightInd w:val="0"/>
        <w:spacing w:after="0" w:line="480" w:lineRule="auto"/>
        <w:ind w:left="482" w:hanging="482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04B63">
        <w:rPr>
          <w:rFonts w:ascii="Times New Roman" w:hAnsi="Times New Roman" w:cs="Times New Roman"/>
        </w:rPr>
        <w:fldChar w:fldCharType="begin" w:fldLock="1"/>
      </w:r>
      <w:r w:rsidRPr="00104B63">
        <w:rPr>
          <w:rFonts w:ascii="Times New Roman" w:hAnsi="Times New Roman" w:cs="Times New Roman"/>
        </w:rPr>
        <w:instrText xml:space="preserve">ADDIN Mendeley Bibliography CSL_BIBLIOGRAPHY </w:instrText>
      </w:r>
      <w:r w:rsidRPr="00104B63">
        <w:rPr>
          <w:rFonts w:ascii="Times New Roman" w:hAnsi="Times New Roman" w:cs="Times New Roman"/>
        </w:rPr>
        <w:fldChar w:fldCharType="separate"/>
      </w:r>
      <w:r w:rsidRPr="00104B63">
        <w:rPr>
          <w:rFonts w:ascii="Times New Roman" w:hAnsi="Times New Roman" w:cs="Times New Roman"/>
          <w:noProof/>
          <w:sz w:val="24"/>
          <w:szCs w:val="24"/>
        </w:rPr>
        <w:t>Kumar, M., Nagdev, R., Tripathi, R., Singh, V.B., Ranjan, P., Soheb, M., Ramanathan, A.L., 2019. Geospatial and multivariate analysis of trace metals in tubewell water using for drinking purpose in the upper Gangetic basin, India: Heavy metal pollution index. Groundw. Sustain. Dev. 8, 122–133. https://doi.org/10.1016/j.gsd.2018.10.001</w:t>
      </w:r>
    </w:p>
    <w:p w:rsidR="00FC3522" w:rsidRPr="00104B63" w:rsidRDefault="00FC3522" w:rsidP="005B1746">
      <w:pPr>
        <w:widowControl w:val="0"/>
        <w:autoSpaceDE w:val="0"/>
        <w:autoSpaceDN w:val="0"/>
        <w:adjustRightInd w:val="0"/>
        <w:spacing w:after="0" w:line="480" w:lineRule="auto"/>
        <w:ind w:left="482" w:hanging="482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04B63">
        <w:rPr>
          <w:rFonts w:ascii="Times New Roman" w:hAnsi="Times New Roman" w:cs="Times New Roman"/>
          <w:noProof/>
          <w:sz w:val="24"/>
          <w:szCs w:val="24"/>
        </w:rPr>
        <w:t>Rezaei, A., Hassani, H., Hassani, S., Jabbari, N., Fard Mousavi, S.B., Rezaei, S., 2019. Evaluation of groundwater quality and heavy metal pollution indices in Bazman basin, southeastern Iran. Groundw. Sustain. Dev. 9, 100245. https://doi.org/10.1016/j.gsd.2019.100245</w:t>
      </w:r>
    </w:p>
    <w:p w:rsidR="00FC3522" w:rsidRPr="00104B63" w:rsidRDefault="00FC3522" w:rsidP="005B1746">
      <w:pPr>
        <w:widowControl w:val="0"/>
        <w:autoSpaceDE w:val="0"/>
        <w:autoSpaceDN w:val="0"/>
        <w:adjustRightInd w:val="0"/>
        <w:spacing w:after="0" w:line="480" w:lineRule="auto"/>
        <w:ind w:left="482" w:hanging="482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04B63">
        <w:rPr>
          <w:rFonts w:ascii="Times New Roman" w:hAnsi="Times New Roman" w:cs="Times New Roman"/>
          <w:noProof/>
          <w:sz w:val="24"/>
          <w:szCs w:val="24"/>
        </w:rPr>
        <w:t>Ustaoğlu, F., Aydın, H., 2020. Health risk assessment of dissolved heavy metals in surface water in a subtropical rivers basin system of Giresun (North-eastern Turkey). Desalin. Water Treat. 194, 222–234. https://doi.org/10.5004/dwt.2020.25900</w:t>
      </w:r>
    </w:p>
    <w:p w:rsidR="00FC3522" w:rsidRPr="00104B63" w:rsidRDefault="00FC3522" w:rsidP="00FC3522">
      <w:pPr>
        <w:widowControl w:val="0"/>
        <w:autoSpaceDE w:val="0"/>
        <w:autoSpaceDN w:val="0"/>
        <w:adjustRightInd w:val="0"/>
        <w:spacing w:after="200" w:line="240" w:lineRule="auto"/>
        <w:ind w:left="480" w:hanging="480"/>
        <w:rPr>
          <w:rFonts w:ascii="Times New Roman" w:hAnsi="Times New Roman" w:cs="Times New Roman"/>
          <w:noProof/>
        </w:rPr>
      </w:pPr>
    </w:p>
    <w:p w:rsidR="00FC3522" w:rsidRPr="00104B63" w:rsidRDefault="00FC3522" w:rsidP="00FC3522">
      <w:pPr>
        <w:rPr>
          <w:rFonts w:ascii="Times New Roman" w:hAnsi="Times New Roman" w:cs="Times New Roman"/>
        </w:rPr>
      </w:pPr>
      <w:r w:rsidRPr="00104B63">
        <w:rPr>
          <w:rFonts w:ascii="Times New Roman" w:hAnsi="Times New Roman" w:cs="Times New Roman"/>
        </w:rPr>
        <w:fldChar w:fldCharType="end"/>
      </w:r>
    </w:p>
    <w:p w:rsidR="00342A7E" w:rsidRPr="00104B63" w:rsidRDefault="00342A7E">
      <w:pPr>
        <w:rPr>
          <w:rFonts w:ascii="Times New Roman" w:hAnsi="Times New Roman" w:cs="Times New Roman"/>
        </w:rPr>
      </w:pPr>
    </w:p>
    <w:p w:rsidR="006F6372" w:rsidRPr="00104B63" w:rsidRDefault="006F6372">
      <w:pPr>
        <w:rPr>
          <w:rFonts w:ascii="Times New Roman" w:hAnsi="Times New Roman" w:cs="Times New Roman"/>
        </w:rPr>
      </w:pPr>
    </w:p>
    <w:sectPr w:rsidR="006F6372" w:rsidRPr="00104B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tzQxtrA0NzMzN7NU0lEKTi0uzszPAykwrAUARcdK4iwAAAA="/>
  </w:docVars>
  <w:rsids>
    <w:rsidRoot w:val="00420E9E"/>
    <w:rsid w:val="000B6311"/>
    <w:rsid w:val="00104B63"/>
    <w:rsid w:val="002059EA"/>
    <w:rsid w:val="00342A7E"/>
    <w:rsid w:val="003E18C9"/>
    <w:rsid w:val="00420E9E"/>
    <w:rsid w:val="004F537F"/>
    <w:rsid w:val="005B1746"/>
    <w:rsid w:val="00607E78"/>
    <w:rsid w:val="006F6372"/>
    <w:rsid w:val="007D3611"/>
    <w:rsid w:val="007E0716"/>
    <w:rsid w:val="00A12EA2"/>
    <w:rsid w:val="00D53EA6"/>
    <w:rsid w:val="00DE07DE"/>
    <w:rsid w:val="00DF3550"/>
    <w:rsid w:val="00E376F3"/>
    <w:rsid w:val="00F1167E"/>
    <w:rsid w:val="00FA0B42"/>
    <w:rsid w:val="00FC3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3611"/>
    <w:pPr>
      <w:spacing w:after="160" w:line="259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7D3611"/>
    <w:rPr>
      <w:color w:val="0000FF"/>
      <w:u w:val="single"/>
    </w:rPr>
  </w:style>
  <w:style w:type="table" w:styleId="TabloKlavuzu">
    <w:name w:val="Table Grid"/>
    <w:basedOn w:val="NormalTablo"/>
    <w:uiPriority w:val="59"/>
    <w:rsid w:val="006F637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53E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53EA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3611"/>
    <w:pPr>
      <w:spacing w:after="160" w:line="259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7D3611"/>
    <w:rPr>
      <w:color w:val="0000FF"/>
      <w:u w:val="single"/>
    </w:rPr>
  </w:style>
  <w:style w:type="table" w:styleId="TabloKlavuzu">
    <w:name w:val="Table Grid"/>
    <w:basedOn w:val="NormalTablo"/>
    <w:uiPriority w:val="59"/>
    <w:rsid w:val="006F637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53E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53E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75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ayan@uludag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9</Pages>
  <Words>2563</Words>
  <Characters>14612</Characters>
  <Application>Microsoft Office Word</Application>
  <DocSecurity>0</DocSecurity>
  <Lines>121</Lines>
  <Paragraphs>3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ster</dc:creator>
  <cp:keywords/>
  <dc:description/>
  <cp:lastModifiedBy>Monster</cp:lastModifiedBy>
  <cp:revision>17</cp:revision>
  <dcterms:created xsi:type="dcterms:W3CDTF">2021-11-20T10:57:00Z</dcterms:created>
  <dcterms:modified xsi:type="dcterms:W3CDTF">2022-02-17T09:48:00Z</dcterms:modified>
</cp:coreProperties>
</file>